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Xa0baa29d3834c4fae373a9fe48b332fc809c7f7"/>
    <w:p>
      <w:pPr>
        <w:pStyle w:val="Heading1"/>
      </w:pPr>
      <w:r>
        <w:t xml:space="preserve">Internship Application Letter: Chemical Engineering Internship Opportunity in Peru Lima</w:t>
      </w:r>
    </w:p>
    <w:p>
      <w:pPr>
        <w:pStyle w:val="FirstParagraph"/>
      </w:pPr>
      <w:r>
        <w:t xml:space="preserve">Dear Hiring Manager,</w:t>
      </w:r>
    </w:p>
    <w:p>
      <w:pPr>
        <w:pStyle w:val="BodyText"/>
      </w:pPr>
      <w:r>
        <w:t xml:space="preserve">I am writing with profound enthusiasm to express my application for the Chemical Engineering Internship position at [Company Name], as advertised on your careers portal. As a dedicated and forward-thinking Chemical Engineering student at [Your University], I have meticulously prepared myself to contribute meaningfully to your team while immersing myself in the dynamic industrial landscape of Peru Lima. This opportunity represents not merely a professional stepping stone, but a chance to apply my academic rigor and technical skills within one of Latin America’s most vibrant economic hubs, where sustainable chemical processes are increasingly critical for national development.</w:t>
      </w:r>
    </w:p>
    <w:p>
      <w:pPr>
        <w:pStyle w:val="BodyText"/>
      </w:pPr>
      <w:r>
        <w:t xml:space="preserve">My academic journey at [Your University] has been deeply anchored in the core principles of Chemical Engineering – thermodynamics, reaction kinetics, transport phenomena, and process design – all contextualized through projects addressing real-world challenges relevant to Peru's industrial ecosystem. For instance, in my capstone project titled "Optimization of Water Treatment Processes for Arid Coastal Regions," I modeled membrane filtration systems using Aspen Plus to simulate performance under Lima’s unique climatic conditions (low humidity, high salinity groundwater). This directly aligns with the pressing need for efficient water management infrastructure across Peru Lima, where over 10 million residents face water scarcity exacerbated by climate variability. My academic focus on sustainable process intensification positions me to immediately support your team in developing resource-efficient solutions within Peru’s chemical sector.</w:t>
      </w:r>
    </w:p>
    <w:p>
      <w:pPr>
        <w:pStyle w:val="BodyText"/>
      </w:pPr>
      <w:r>
        <w:t xml:space="preserve">I possess hands-on laboratory experience with standard unit operations including distillation, absorption, and reactor systems, gained through [University]’s state-of-the-art facilities. During a semester-long internship at [Local Peruvian Company/Research Lab], I assisted in scaling up a bio-based polymer synthesis process for packaging materials – directly contributing to reducing reliance on imported plastics. This experience honed my proficiency in laboratory safety protocols (OSHA standards), data analysis using Python and MATLAB, and collaborative problem-solving within multicultural teams. Crucially, I understand that success in Peru Lima demands not only technical acumen but also cultural fluency; I have actively engaged with Peruvian industry professionals through the</w:t>
      </w:r>
      <w:r>
        <w:t xml:space="preserve"> </w:t>
      </w:r>
      <w:r>
        <w:rPr>
          <w:iCs/>
          <w:i/>
        </w:rPr>
        <w:t xml:space="preserve">Asociación de Ingenieros Químicos del Perú (AIQP)</w:t>
      </w:r>
      <w:r>
        <w:t xml:space="preserve"> </w:t>
      </w:r>
      <w:r>
        <w:t xml:space="preserve">student chapter, attending workshops on regulatory compliance for industrial emissions – knowledge directly transferable to your operational environment in Lima.</w:t>
      </w:r>
    </w:p>
    <w:p>
      <w:pPr>
        <w:pStyle w:val="BodyText"/>
      </w:pPr>
      <w:r>
        <w:t xml:space="preserve">Peru Lima presents an unparalleled setting for a Chemical Engineering intern. The city’s strategic location hosts key industries driving the nation’s growth: petrochemical refineries (e.g., Petroperú), food processing giants (like Coca-Cola's Peruvian plant), and emerging biotechnology ventures. My interest is particularly drawn to [Mention Specific Area of Company, e.g., "your sustainable fuel development initiatives" or "water treatment R&amp;D division"] due to Lima’s urgent need for innovations in circular economy practices. I am deeply aware that chemical engineers in Peru Lima operate within a complex framework: balancing industrial output with environmental stewardship (per Peru’s</w:t>
      </w:r>
      <w:r>
        <w:t xml:space="preserve"> </w:t>
      </w:r>
      <w:r>
        <w:rPr>
          <w:iCs/>
          <w:i/>
        </w:rPr>
        <w:t xml:space="preserve">Ley de Gestión Ambiental</w:t>
      </w:r>
      <w:r>
        <w:t xml:space="preserve">), navigating supply chain logistics across diverse geographies, and addressing community needs related to air/water quality. My coursework in Environmental Systems Engineering and research on carbon capture for cement plants – a major emissions source in Lima’s industrial zone – equips me to contribute ethically and effectively from day one.</w:t>
      </w:r>
    </w:p>
    <w:p>
      <w:pPr>
        <w:pStyle w:val="BodyText"/>
      </w:pPr>
      <w:r>
        <w:t xml:space="preserve">What excites me most about [Company Name] is your commitment to technological leadership within Peru’s chemical industry. I have closely followed your recent project on [Mention Specific Project or Achievement, e.g., "developing ethanol blends for Peruvian transport" or "collaborating with UNDP on clean water access"], which exemplifies the type of innovative, community-focused work I aspire to join. Your emphasis on mentorship and professional growth through programs like [Company’s Internship Program Name] resonates with my goal to learn under seasoned engineers while adding value through analytical skills in process simulation and cost estimation. I am confident that my technical foundation, coupled with my proactive approach to understanding local operational challenges, will allow me to transition smoothly into your team within the Peru Lima environment.</w:t>
      </w:r>
    </w:p>
    <w:p>
      <w:pPr>
        <w:pStyle w:val="BodyText"/>
      </w:pPr>
      <w:r>
        <w:t xml:space="preserve">I am fully prepared for the logistical realities of internships in Peru Lima. I have secured accommodation near [Mention Area, e.g., "Miraflores" or "La Molina"] to ensure seamless commutes, hold a valid Peruvian student visa (or am prepared to navigate the process), and possess basic Spanish proficiency (B1 level) with daily practice through community engagement. My resume, attached for your review, details my academic projects, laboratory skills in [Mention Specific Equipment], and volunteer work with</w:t>
      </w:r>
      <w:r>
        <w:t xml:space="preserve"> </w:t>
      </w:r>
      <w:r>
        <w:rPr>
          <w:iCs/>
          <w:i/>
        </w:rPr>
        <w:t xml:space="preserve">Proyecto Agua de Lima</w:t>
      </w:r>
      <w:r>
        <w:t xml:space="preserve">, a local NGO addressing water access. I am eager to discuss how my background in process optimization under resource constraints can support your objectives during a brief interview at your convenience.</w:t>
      </w:r>
    </w:p>
    <w:p>
      <w:pPr>
        <w:pStyle w:val="BodyText"/>
      </w:pPr>
      <w:r>
        <w:t xml:space="preserve">Peru Lima is not just the location of this internship – it is the essential context for its purpose. As chemical engineers, we shape infrastructure that impacts daily life, from clean water systems to sustainable energy production. Contributing to this mission within Peru’s capital would be a profound professional honor. I am ready to bring my passion for applied engineering, my commitment to Peru’s development goals, and my eagerness to learn within the rich industrial culture of Lima. Thank you for considering my application as an Internship Application Letter candidate dedicated to excellence in Chemical Engineering.</w:t>
      </w:r>
    </w:p>
    <w:p>
      <w:pPr>
        <w:pStyle w:val="BodyText"/>
      </w:pPr>
      <w:r>
        <w:t xml:space="preserve">I look forward to discussing how I can support [Company Name]’s innovative work in Peru Lima. Please feel free to contact me at [Your Phone Number] or [Your Email Address].</w:t>
      </w:r>
    </w:p>
    <w:p>
      <w:pPr>
        <w:pStyle w:val="BodyText"/>
      </w:pPr>
      <w:r>
        <w:t xml:space="preserve">Sincerely,</w:t>
      </w:r>
    </w:p>
    <w:p>
      <w:pPr>
        <w:pStyle w:val="BodyText"/>
      </w:pPr>
      <w:r>
        <w:t xml:space="preserve">[Your Full Name]</w:t>
      </w:r>
    </w:p>
    <w:p>
      <w:pPr>
        <w:pStyle w:val="BodyText"/>
      </w:pPr>
      <w:r>
        <w:t xml:space="preserve">[Your University and Expected Graduation Date]</w:t>
      </w:r>
    </w:p>
    <w:p>
      <w:pPr>
        <w:pStyle w:val="BodyText"/>
      </w:pPr>
      <w:r>
        <w:t xml:space="preserve">[LinkedIn Profile URL (Optional)]</w:t>
      </w:r>
    </w:p>
    <w:p>
      <w:r>
        <w:pict>
          <v:rect style="width:0;height:1.5pt" o:hralign="center" o:hrstd="t" o:hr="t"/>
        </w:pic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cal Engineer Position in Peru Lima</dc:title>
  <dc:creator/>
  <cp:keywords/>
  <dcterms:created xsi:type="dcterms:W3CDTF">2026-07-15T09:09:08Z</dcterms:created>
  <dcterms:modified xsi:type="dcterms:W3CDTF">2026-07-15T09:09:08Z</dcterms:modified>
</cp:coreProperties>
</file>

<file path=docProps/custom.xml><?xml version="1.0" encoding="utf-8"?>
<Properties xmlns="http://schemas.openxmlformats.org/officeDocument/2006/custom-properties" xmlns:vt="http://schemas.openxmlformats.org/officeDocument/2006/docPropsVTypes"/>
</file>